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8CD3E" w14:textId="2AAE9F89" w:rsidR="003B7470" w:rsidRPr="000E764D" w:rsidRDefault="003B7470" w:rsidP="003B7470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 201</w:t>
      </w:r>
      <w:r>
        <w:rPr>
          <w:sz w:val="32"/>
          <w:szCs w:val="32"/>
        </w:rPr>
        <w:t>9</w:t>
      </w:r>
    </w:p>
    <w:p w14:paraId="7DB69A96" w14:textId="77777777" w:rsidR="003B7470" w:rsidRPr="00807154" w:rsidRDefault="003B7470" w:rsidP="003B7470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Homework 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3B7470" w14:paraId="0B513ECA" w14:textId="77777777" w:rsidTr="00C66EE0">
        <w:tc>
          <w:tcPr>
            <w:tcW w:w="2814" w:type="dxa"/>
          </w:tcPr>
          <w:p w14:paraId="61556F3E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25997604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  <w:tr w:rsidR="003B7470" w14:paraId="6C7607FB" w14:textId="77777777" w:rsidTr="00C66EE0">
        <w:tc>
          <w:tcPr>
            <w:tcW w:w="2814" w:type="dxa"/>
          </w:tcPr>
          <w:p w14:paraId="46E27BDC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9B694C3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  <w:tr w:rsidR="003B7470" w14:paraId="060BCC2F" w14:textId="77777777" w:rsidTr="00C66EE0">
        <w:tc>
          <w:tcPr>
            <w:tcW w:w="2814" w:type="dxa"/>
          </w:tcPr>
          <w:p w14:paraId="071D0DDD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00A99D7F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</w:tbl>
    <w:p w14:paraId="0DA4DFA6" w14:textId="77777777" w:rsidR="003B7470" w:rsidRDefault="003B7470" w:rsidP="003B7470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009" w:type="dxa"/>
        <w:tblLayout w:type="fixed"/>
        <w:tblLook w:val="04A0" w:firstRow="1" w:lastRow="0" w:firstColumn="1" w:lastColumn="0" w:noHBand="0" w:noVBand="1"/>
      </w:tblPr>
      <w:tblGrid>
        <w:gridCol w:w="4011"/>
        <w:gridCol w:w="968"/>
        <w:gridCol w:w="1496"/>
        <w:gridCol w:w="2814"/>
        <w:gridCol w:w="720"/>
      </w:tblGrid>
      <w:tr w:rsidR="003B7470" w14:paraId="6C095C68" w14:textId="77777777" w:rsidTr="00C66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0924A79A" w14:textId="77777777" w:rsidR="003B7470" w:rsidRPr="00B1230E" w:rsidRDefault="003B7470" w:rsidP="00C66EE0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68" w:type="dxa"/>
          </w:tcPr>
          <w:p w14:paraId="5E3E6D4E" w14:textId="77777777" w:rsidR="003B7470" w:rsidRPr="00B1230E" w:rsidRDefault="003B7470" w:rsidP="00C66EE0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96" w:type="dxa"/>
          </w:tcPr>
          <w:p w14:paraId="1BF43BBC" w14:textId="77777777" w:rsidR="003B7470" w:rsidRPr="00B1230E" w:rsidRDefault="003B7470" w:rsidP="00C66EE0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</w:tcPr>
          <w:p w14:paraId="03A464A8" w14:textId="77777777" w:rsidR="003B7470" w:rsidRPr="00B1230E" w:rsidRDefault="003B7470" w:rsidP="00C66EE0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54B62DD6" w14:textId="77777777" w:rsidR="003B7470" w:rsidRPr="00B1230E" w:rsidRDefault="003B7470" w:rsidP="00C66EE0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B7470" w14:paraId="105FF019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9" w:type="dxa"/>
            <w:gridSpan w:val="5"/>
          </w:tcPr>
          <w:p w14:paraId="3E2AF0AD" w14:textId="77777777" w:rsidR="003B7470" w:rsidRPr="009E1EB6" w:rsidRDefault="003B7470" w:rsidP="00C66EE0">
            <w:pPr>
              <w:spacing w:line="259" w:lineRule="auto"/>
              <w:ind w:left="2"/>
              <w:jc w:val="center"/>
            </w:pPr>
            <w:r>
              <w:t>***Meets the demo video requirements***</w:t>
            </w:r>
          </w:p>
        </w:tc>
      </w:tr>
      <w:tr w:rsidR="003B7470" w14:paraId="79367FE9" w14:textId="77777777" w:rsidTr="00C66EE0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4B8A9AFD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Add</w:t>
            </w:r>
          </w:p>
          <w:p w14:paraId="77D5962C" w14:textId="12D84BD6" w:rsidR="003B7470" w:rsidRPr="00912F7C" w:rsidRDefault="003B7470" w:rsidP="003B747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 w:rsidRPr="00912F7C">
              <w:rPr>
                <w:color w:val="auto"/>
                <w:sz w:val="20"/>
                <w:szCs w:val="20"/>
              </w:rPr>
              <w:t xml:space="preserve"> </w:t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Adds items to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RecyclerView</w:t>
            </w:r>
            <w:proofErr w:type="spellEnd"/>
          </w:p>
        </w:tc>
        <w:tc>
          <w:tcPr>
            <w:tcW w:w="968" w:type="dxa"/>
            <w:vAlign w:val="center"/>
          </w:tcPr>
          <w:p w14:paraId="57EF11D7" w14:textId="4422A488" w:rsidR="003B7470" w:rsidRPr="009E1EB6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96" w:type="dxa"/>
            <w:vAlign w:val="center"/>
          </w:tcPr>
          <w:p w14:paraId="098C543A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6787F6DB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66161BD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7470" w14:paraId="08453B25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AD5FD10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Edit</w:t>
            </w:r>
          </w:p>
          <w:p w14:paraId="246BD99E" w14:textId="45715C9C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opens a second activity that allows the users to edit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list item</w:t>
            </w:r>
          </w:p>
          <w:p w14:paraId="5888454F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he edit fields are pre-populated with the selected item values</w:t>
            </w:r>
          </w:p>
          <w:p w14:paraId="7ED7C967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eg.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Title contains the title of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, date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date and so on...</w:t>
            </w:r>
          </w:p>
        </w:tc>
        <w:tc>
          <w:tcPr>
            <w:tcW w:w="968" w:type="dxa"/>
            <w:vAlign w:val="center"/>
          </w:tcPr>
          <w:p w14:paraId="37566F3A" w14:textId="77777777" w:rsidR="003B7470" w:rsidRPr="009E1EB6" w:rsidRDefault="003B7470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5</w:t>
            </w:r>
          </w:p>
        </w:tc>
        <w:tc>
          <w:tcPr>
            <w:tcW w:w="1496" w:type="dxa"/>
            <w:vAlign w:val="center"/>
          </w:tcPr>
          <w:p w14:paraId="09F5D2D3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6A5987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09D69600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B7470" w14:paraId="66CF497E" w14:textId="77777777" w:rsidTr="00C66EE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44E03D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Sync</w:t>
            </w:r>
          </w:p>
          <w:p w14:paraId="1FF5820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Allows the users to sync their to-do items to the configured user calendar </w:t>
            </w:r>
          </w:p>
        </w:tc>
        <w:tc>
          <w:tcPr>
            <w:tcW w:w="968" w:type="dxa"/>
            <w:vAlign w:val="center"/>
          </w:tcPr>
          <w:p w14:paraId="28893DBA" w14:textId="31D2ECC6" w:rsidR="003B7470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96" w:type="dxa"/>
            <w:vAlign w:val="center"/>
          </w:tcPr>
          <w:p w14:paraId="3411C87C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9451491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5A32B82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7470" w14:paraId="62BD3252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9434FC0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Done</w:t>
            </w:r>
          </w:p>
          <w:p w14:paraId="66573E95" w14:textId="77777777" w:rsidR="003B7470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changes the background color of the </w:t>
            </w:r>
            <w:proofErr w:type="spellStart"/>
            <w:r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item</w:t>
            </w:r>
          </w:p>
          <w:p w14:paraId="3C08BF0F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>shows the delete button and hides the edit button</w:t>
            </w:r>
          </w:p>
          <w:p w14:paraId="36966FA0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</w:p>
        </w:tc>
        <w:tc>
          <w:tcPr>
            <w:tcW w:w="968" w:type="dxa"/>
            <w:vAlign w:val="center"/>
          </w:tcPr>
          <w:p w14:paraId="44452A69" w14:textId="33F204DE" w:rsidR="003B7470" w:rsidRDefault="003B7470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96" w:type="dxa"/>
            <w:vAlign w:val="center"/>
          </w:tcPr>
          <w:p w14:paraId="2C78DD7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3D486C7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7B435FC0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2A41" w14:paraId="0136EDB1" w14:textId="77777777" w:rsidTr="00C66EE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76A93A9" w14:textId="3349595F" w:rsidR="00F82A41" w:rsidRPr="00912F7C" w:rsidRDefault="00F82A41" w:rsidP="00C66EE0">
            <w:pPr>
              <w:pStyle w:val="NoSpacing"/>
              <w:rPr>
                <w:sz w:val="20"/>
                <w:szCs w:val="20"/>
              </w:rPr>
            </w:pPr>
            <w:r>
              <w:t>Not showing the testing</w:t>
            </w:r>
          </w:p>
        </w:tc>
        <w:tc>
          <w:tcPr>
            <w:tcW w:w="968" w:type="dxa"/>
            <w:vAlign w:val="center"/>
          </w:tcPr>
          <w:p w14:paraId="4EAFC037" w14:textId="765E346A" w:rsidR="00F82A41" w:rsidRDefault="008C44FE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5</w:t>
            </w:r>
          </w:p>
        </w:tc>
        <w:tc>
          <w:tcPr>
            <w:tcW w:w="1496" w:type="dxa"/>
            <w:vAlign w:val="center"/>
          </w:tcPr>
          <w:p w14:paraId="476DE7B4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5E5EC98B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7566BB93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44FE" w14:paraId="119ACDDE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96B123B" w14:textId="18BE8E3D" w:rsidR="008C44FE" w:rsidRDefault="008C44FE" w:rsidP="00C66EE0">
            <w:pPr>
              <w:pStyle w:val="NoSpacing"/>
            </w:pPr>
            <w:r>
              <w:t xml:space="preserve">Plagiarism </w:t>
            </w:r>
          </w:p>
        </w:tc>
        <w:tc>
          <w:tcPr>
            <w:tcW w:w="968" w:type="dxa"/>
            <w:vAlign w:val="center"/>
          </w:tcPr>
          <w:p w14:paraId="1BA7598C" w14:textId="20EF2382" w:rsidR="008C44FE" w:rsidRDefault="008C44FE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</w:t>
            </w:r>
          </w:p>
        </w:tc>
        <w:tc>
          <w:tcPr>
            <w:tcW w:w="1496" w:type="dxa"/>
            <w:vAlign w:val="center"/>
          </w:tcPr>
          <w:p w14:paraId="7E2309ED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140C089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4C270FED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7470" w14:paraId="0844FC56" w14:textId="77777777" w:rsidTr="00C66EE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0F40717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Total</w:t>
            </w:r>
          </w:p>
        </w:tc>
        <w:tc>
          <w:tcPr>
            <w:tcW w:w="968" w:type="dxa"/>
            <w:vAlign w:val="center"/>
          </w:tcPr>
          <w:p w14:paraId="364CED58" w14:textId="77777777" w:rsidR="003B7470" w:rsidRPr="009E1EB6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96" w:type="dxa"/>
            <w:vAlign w:val="center"/>
          </w:tcPr>
          <w:p w14:paraId="403A150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0F4548AC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7001988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6CFD3AB2" w14:textId="6340FB36" w:rsidR="00F82A41" w:rsidRDefault="00B8118E" w:rsidP="00F82A41"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. In case your implementation is not working then 40% of the grade will be lost and the remaining 60% will be determined based on of the code quality and how close your sol</w:t>
      </w:r>
      <w:bookmarkStart w:id="0" w:name="_GoBack"/>
      <w:bookmarkEnd w:id="0"/>
      <w:r w:rsidRPr="00594248">
        <w:rPr>
          <w:sz w:val="20"/>
          <w:szCs w:val="20"/>
        </w:rPr>
        <w:t xml:space="preserve">ution to the working implementation. </w:t>
      </w:r>
    </w:p>
    <w:p w14:paraId="5FC6854F" w14:textId="0647EC54" w:rsidR="00C63192" w:rsidRPr="00C65DC9" w:rsidRDefault="00C63192" w:rsidP="00BC430B">
      <w:pPr>
        <w:ind w:left="11"/>
        <w:jc w:val="both"/>
        <w:rPr>
          <w:sz w:val="20"/>
          <w:szCs w:val="20"/>
        </w:rPr>
      </w:pPr>
    </w:p>
    <w:p w14:paraId="6E3E9569" w14:textId="281099C9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641FD982" w14:textId="77777777" w:rsidR="008328E6" w:rsidRPr="008328E6" w:rsidRDefault="008328E6" w:rsidP="008328E6"/>
    <w:sectPr w:rsidR="008328E6" w:rsidRPr="008328E6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16AD5" w14:textId="77777777" w:rsidR="00E6338F" w:rsidRDefault="00E6338F" w:rsidP="007D42BF">
      <w:pPr>
        <w:spacing w:after="0" w:line="240" w:lineRule="auto"/>
      </w:pPr>
      <w:r>
        <w:separator/>
      </w:r>
    </w:p>
  </w:endnote>
  <w:endnote w:type="continuationSeparator" w:id="0">
    <w:p w14:paraId="784C4672" w14:textId="77777777" w:rsidR="00E6338F" w:rsidRDefault="00E6338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791AF" w14:textId="77777777" w:rsidR="00E6338F" w:rsidRDefault="00E6338F" w:rsidP="007D42BF">
      <w:pPr>
        <w:spacing w:after="0" w:line="240" w:lineRule="auto"/>
      </w:pPr>
      <w:r>
        <w:separator/>
      </w:r>
    </w:p>
  </w:footnote>
  <w:footnote w:type="continuationSeparator" w:id="0">
    <w:p w14:paraId="5B7635FD" w14:textId="77777777" w:rsidR="00E6338F" w:rsidRDefault="00E6338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23CEF"/>
    <w:rsid w:val="00133EED"/>
    <w:rsid w:val="0014791E"/>
    <w:rsid w:val="001708DE"/>
    <w:rsid w:val="001B6262"/>
    <w:rsid w:val="001B7447"/>
    <w:rsid w:val="001D0F47"/>
    <w:rsid w:val="001E676E"/>
    <w:rsid w:val="0023326E"/>
    <w:rsid w:val="0027398F"/>
    <w:rsid w:val="002B5C08"/>
    <w:rsid w:val="002F5A02"/>
    <w:rsid w:val="0034256E"/>
    <w:rsid w:val="0034257A"/>
    <w:rsid w:val="003736EE"/>
    <w:rsid w:val="00385EFA"/>
    <w:rsid w:val="003B7470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6174A"/>
    <w:rsid w:val="007642E8"/>
    <w:rsid w:val="00773757"/>
    <w:rsid w:val="007B6EAB"/>
    <w:rsid w:val="007D42BF"/>
    <w:rsid w:val="007F125B"/>
    <w:rsid w:val="008328E6"/>
    <w:rsid w:val="00833B26"/>
    <w:rsid w:val="00834050"/>
    <w:rsid w:val="00892C46"/>
    <w:rsid w:val="00895B3D"/>
    <w:rsid w:val="008A12EA"/>
    <w:rsid w:val="008B435A"/>
    <w:rsid w:val="008B5BBD"/>
    <w:rsid w:val="008C44FE"/>
    <w:rsid w:val="00907FA0"/>
    <w:rsid w:val="00914E35"/>
    <w:rsid w:val="00972299"/>
    <w:rsid w:val="00982089"/>
    <w:rsid w:val="009B0645"/>
    <w:rsid w:val="009C066D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6338F"/>
    <w:rsid w:val="00E840E8"/>
    <w:rsid w:val="00E85FBE"/>
    <w:rsid w:val="00EC22D0"/>
    <w:rsid w:val="00EC7D89"/>
    <w:rsid w:val="00EF5FA0"/>
    <w:rsid w:val="00F04623"/>
    <w:rsid w:val="00F25691"/>
    <w:rsid w:val="00F713A4"/>
    <w:rsid w:val="00F82A41"/>
    <w:rsid w:val="00F92FE9"/>
    <w:rsid w:val="00F93229"/>
    <w:rsid w:val="00FA3039"/>
    <w:rsid w:val="00FB4989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832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DCF79E-C8E6-5248-A8E4-E2D202B06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6</cp:revision>
  <dcterms:created xsi:type="dcterms:W3CDTF">2019-09-08T11:59:00Z</dcterms:created>
  <dcterms:modified xsi:type="dcterms:W3CDTF">2019-10-22T09:27:00Z</dcterms:modified>
</cp:coreProperties>
</file>